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Nigeria</w:t>
      </w:r>
      <w:r>
        <w:t xml:space="preserve"> </w:t>
      </w:r>
      <w:r>
        <w:t xml:space="preserve">Abuja</w:t>
      </w:r>
    </w:p>
    <w:bookmarkStart w:id="20" w:name="X0f2e2e326f014f93064ab37dcaf7e6c448f60a7"/>
    <w:p>
      <w:pPr>
        <w:pStyle w:val="Heading1"/>
      </w:pPr>
      <w:r>
        <w:t xml:space="preserve">Personal Statement: Aspiring Software Engineer Contributing to Nigeria's Digital Transformation in Abuja</w:t>
      </w:r>
    </w:p>
    <w:p>
      <w:pPr>
        <w:pStyle w:val="FirstParagraph"/>
      </w:pPr>
      <w:r>
        <w:t xml:space="preserve">As a dedicated and innovative Software Engineer deeply committed to leveraging technology for societal impact, I am excited to present this Personal Statement outlining my professional journey, technical expertise, and unwavering commitment to driving meaningful change within Nigeria's rapidly evolving tech ecosystem—specifically in the dynamic hub of Abuja. My career vision aligns precisely with the opportunities and challenges presented by Nigeria's digital advancement, particularly in a city like Abuja that serves as the nation's political nerve center and a burgeoning epicenter for technology-driven solutions.</w:t>
      </w:r>
    </w:p>
    <w:p>
      <w:pPr>
        <w:pStyle w:val="BodyText"/>
      </w:pPr>
      <w:r>
        <w:t xml:space="preserve">My foundational education at the University of Ibadan, where I earned a B.Sc. in Computer Science with Honors, instilled not only robust technical skills but also an acute awareness of how technology can address Nigeria-specific challenges. Courses in Mobile Application Development and Database Systems were pivotal, yet it was my practical engagement with local problems that truly shaped my path. During my final year project, I developed a mobile application designed to streamline access to critical health information for rural communities across Kaduna State—a solution born from observing the stark healthcare access disparities prevalent in many Nigerian regions. This experience solidified my belief that software engineering is not merely about coding; it is about creating accessible, reliable tools that empower citizens and strengthen community resilience. The project required navigating real-world constraints common in Nigeria, such as intermittent internet connectivity and diverse user literacy levels, teaching me the critical importance of designing for offline functionality and intuitive user interfaces.</w:t>
      </w:r>
    </w:p>
    <w:p>
      <w:pPr>
        <w:pStyle w:val="BodyText"/>
      </w:pPr>
      <w:r>
        <w:t xml:space="preserve">My professional journey began at a Lagos-based fintech startup, where I rapidly ascended from Junior Developer to Full-Stack Engineer within two years. There, I was instrumental in building the core features of a mobile money platform serving over 500,000 users across Nigeria. This role demanded not only strong technical proficiency in Python/Django for backend systems and React Native for the frontend but also deep collaboration with cross-functional teams to ensure compliance with Central Bank of Nigeria (CBN) regulations—a constant reminder that technology must operate within the nation's specific regulatory framework. I spearheaded a feature enabling small-scale farmers to securely access microloans based on verified agricultural data, directly contributing to financial inclusion initiatives critical for Nigeria's economic growth. This project required meticulous attention to data security protocols and user experience design tailored for a predominantly mobile-first audience—a skillset directly transferable and highly valuable in the Abuja context, where digital literacy is rapidly expanding alongside government-led e-governance projects.</w:t>
      </w:r>
    </w:p>
    <w:p>
      <w:pPr>
        <w:pStyle w:val="BodyText"/>
      </w:pPr>
      <w:r>
        <w:t xml:space="preserve">What truly distinguishes my approach as a Software Engineer is my deep contextual understanding of Nigeria's unique technological landscape. I possess extensive hands-on experience with cloud platforms (AWS, Azure) crucial for scalable solutions in the Nigerian market, alongside proficiency in modern JavaScript frameworks and robust database management (SQL/NoSQL). More importantly, I actively engage with the local developer community: I regularly attend meetups organized by Lagos Tech Hub and contribute to open-source projects on GitHub focused on solving African challenges. My technical skills are complemented by strong soft skills honed through collaborative work in diverse environments—essential for thriving within Abuja's multicultural professional sphere. I understand that success in Nigeria, especially in a city like Abuja which is central to national policy-making and innovation investment, requires more than just technical prowess; it demands cultural sensitivity, resilience to navigate infrastructure nuances, and a genuine commitment to creating solutions that serve the Nigerian people.</w:t>
      </w:r>
    </w:p>
    <w:p>
      <w:pPr>
        <w:pStyle w:val="BodyText"/>
      </w:pPr>
      <w:r>
        <w:t xml:space="preserve">Abuja presents an unparalleled opportunity for me as a Software Engineer. It is not merely my intended location of work—it is the strategic heartland where technology intersects with national development goals. Abuja's status as Nigeria's Federal Capital Territory, home to key government institutions like NITDA (National Information Technology Development Agency) and the ongoing Smart Abuja Initiative, creates a fertile ground for impactful engineering work. I am particularly inspired by initiatives aiming to digitize public service delivery across sectors like education and transportation—a vision that resonates deeply with my own professional purpose. Working within Nigeria Abuja would allow me to directly contribute to building scalable, secure, and user-centric platforms that improve governance efficiency and citizen engagement at the highest level of national administration. The city's growing tech ecosystem, supported by incubators like the FCT Innovation Centre and a rising number of venture-backed startups focused on local problems, offers the perfect environment for continuous learning and innovation.</w:t>
      </w:r>
    </w:p>
    <w:p>
      <w:pPr>
        <w:pStyle w:val="BodyText"/>
      </w:pPr>
      <w:r>
        <w:t xml:space="preserve">My passion for software engineering is intrinsically linked to Nigeria's future. I have witnessed firsthand how well-designed technology can bridge gaps in healthcare access, financial inclusion, and government services across our communities. I am eager to bring my proven track record in developing robust, user-focused solutions—gained through both academic rigor and industry experience—to a dynamic team based in Nigeria Abuja. Here, I am confident that my technical skills will be effectively utilized to tackle complex challenges unique to our national context, contributing meaningfully to Abuja's emergence as a leading African smart city. I am not just seeking employment; I am committed to joining the vanguard of Nigerian technologists who are actively shaping our nation’s digital destiny.</w:t>
      </w:r>
    </w:p>
    <w:p>
      <w:pPr>
        <w:pStyle w:val="BodyText"/>
      </w:pPr>
      <w:r>
        <w:t xml:space="preserve">As I submit this Personal Statement, I do so with the firm conviction that my technical expertise, contextual understanding of Nigeria's market needs, and unwavering dedication to creating impactful solutions make me a strong fit for the Software Engineer role within Abuja. I am ready to bring my energy, skills, and commitment to innovation to your team and contribute significantly to Nigeria's ongoing digital transformation from the heart of it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Nigeria Abuja</dc:title>
  <dc:creator/>
  <dc:language>en</dc:language>
  <cp:keywords/>
  <dcterms:created xsi:type="dcterms:W3CDTF">2026-07-14T08:08:33Z</dcterms:created>
  <dcterms:modified xsi:type="dcterms:W3CDTF">2026-07-14T08:08:33Z</dcterms:modified>
</cp:coreProperties>
</file>

<file path=docProps/custom.xml><?xml version="1.0" encoding="utf-8"?>
<Properties xmlns="http://schemas.openxmlformats.org/officeDocument/2006/custom-properties" xmlns:vt="http://schemas.openxmlformats.org/officeDocument/2006/docPropsVTypes"/>
</file>